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7DBD3B" w14:textId="17CE8FE8" w:rsidR="00EC5619" w:rsidRPr="001532E0" w:rsidRDefault="00655C04" w:rsidP="00EC5619">
      <w:pPr>
        <w:jc w:val="center"/>
        <w:rPr>
          <w:rFonts w:ascii="Bradley Hand ITC" w:hAnsi="Bradley Hand ITC"/>
          <w:b/>
          <w:sz w:val="56"/>
          <w:szCs w:val="56"/>
        </w:rPr>
      </w:pPr>
      <w:r>
        <w:rPr>
          <w:rFonts w:ascii="Bradley Hand ITC" w:hAnsi="Bradley Hand ITC" w:cs="Courier New"/>
          <w:b/>
          <w:sz w:val="56"/>
          <w:szCs w:val="56"/>
        </w:rPr>
        <w:t>OOP</w:t>
      </w:r>
      <w:r w:rsidR="00EC5619" w:rsidRPr="001532E0">
        <w:rPr>
          <w:rFonts w:ascii="Bradley Hand ITC" w:hAnsi="Bradley Hand ITC" w:cs="Courier New"/>
          <w:b/>
          <w:sz w:val="56"/>
          <w:szCs w:val="56"/>
        </w:rPr>
        <w:t xml:space="preserve"> Solutions Ltd.</w:t>
      </w:r>
    </w:p>
    <w:p w14:paraId="31D15C12" w14:textId="77777777" w:rsidR="00EC5619" w:rsidRDefault="00EC5619" w:rsidP="00EC5619">
      <w:pPr>
        <w:jc w:val="center"/>
        <w:rPr>
          <w:rFonts w:ascii="Eras Medium ITC" w:hAnsi="Eras Medium ITC"/>
        </w:rPr>
      </w:pPr>
    </w:p>
    <w:p w14:paraId="47C5FDFF" w14:textId="3058680C" w:rsidR="00EC5619" w:rsidRDefault="00655C04" w:rsidP="00EC5619">
      <w:pPr>
        <w:jc w:val="center"/>
        <w:rPr>
          <w:rFonts w:ascii="Eras Medium ITC" w:hAnsi="Eras Medium ITC"/>
        </w:rPr>
      </w:pPr>
      <w:r>
        <w:rPr>
          <w:rFonts w:ascii="Eras Medium ITC" w:hAnsi="Eras Medium ITC"/>
        </w:rPr>
        <w:t xml:space="preserve">Sokoban Steve </w:t>
      </w:r>
      <w:r w:rsidR="002D20F8">
        <w:rPr>
          <w:rFonts w:ascii="Eras Medium ITC" w:hAnsi="Eras Medium ITC"/>
        </w:rPr>
        <w:t xml:space="preserve">Functional </w:t>
      </w:r>
      <w:r w:rsidR="001F7157">
        <w:rPr>
          <w:rFonts w:ascii="Eras Medium ITC" w:hAnsi="Eras Medium ITC"/>
        </w:rPr>
        <w:t>Acceptance</w:t>
      </w:r>
      <w:r w:rsidR="00824B89">
        <w:rPr>
          <w:rFonts w:ascii="Eras Medium ITC" w:hAnsi="Eras Medium ITC"/>
        </w:rPr>
        <w:t xml:space="preserve"> </w:t>
      </w:r>
      <w:r w:rsidR="00EC5619">
        <w:rPr>
          <w:rFonts w:ascii="Eras Medium ITC" w:hAnsi="Eras Medium ITC"/>
        </w:rPr>
        <w:t>Test Log</w:t>
      </w:r>
    </w:p>
    <w:p w14:paraId="11AE0937" w14:textId="77777777" w:rsidR="00EC5619" w:rsidRDefault="00EC5619" w:rsidP="00EC5619">
      <w:pPr>
        <w:rPr>
          <w:rFonts w:ascii="Eras Medium ITC" w:hAnsi="Eras Medium ITC"/>
        </w:rPr>
      </w:pPr>
    </w:p>
    <w:p w14:paraId="5CA433D5" w14:textId="73B01A12" w:rsidR="00EC5619" w:rsidRDefault="00EC5619" w:rsidP="00EC5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Eras Medium ITC" w:hAnsi="Eras Medium ITC"/>
        </w:rPr>
      </w:pPr>
      <w:r>
        <w:rPr>
          <w:rFonts w:ascii="Eras Medium ITC" w:hAnsi="Eras Medium ITC"/>
        </w:rPr>
        <w:t>Client:</w:t>
      </w:r>
      <w:r w:rsidR="00655C04">
        <w:rPr>
          <w:rFonts w:ascii="Eras Medium ITC" w:hAnsi="Eras Medium ITC"/>
        </w:rPr>
        <w:t xml:space="preserve"> Retro Games Ltd</w:t>
      </w:r>
    </w:p>
    <w:p w14:paraId="22655CB4" w14:textId="77777777" w:rsidR="00EC5619" w:rsidRDefault="00EC5619" w:rsidP="00EC5619">
      <w:pPr>
        <w:rPr>
          <w:rFonts w:ascii="Eras Medium ITC" w:hAnsi="Eras Medium ITC"/>
        </w:rPr>
      </w:pPr>
    </w:p>
    <w:p w14:paraId="25A23591" w14:textId="3DC5925C" w:rsidR="00EC5619" w:rsidRDefault="001F7157" w:rsidP="0055498B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Eras Medium ITC" w:hAnsi="Eras Medium ITC"/>
        </w:rPr>
      </w:pP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 w:rsidR="00EC5619" w:rsidRPr="00366193">
        <w:rPr>
          <w:rFonts w:ascii="Eras Medium ITC" w:hAnsi="Eras Medium ITC"/>
        </w:rPr>
        <w:t>Tested by:</w:t>
      </w:r>
      <w:r w:rsidR="00655C04">
        <w:rPr>
          <w:rFonts w:ascii="Eras Medium ITC" w:hAnsi="Eras Medium ITC"/>
        </w:rPr>
        <w:t xml:space="preserve"> </w:t>
      </w:r>
      <w:r w:rsidR="004A2D8B">
        <w:rPr>
          <w:rFonts w:ascii="Eras Medium ITC" w:hAnsi="Eras Medium ITC"/>
        </w:rPr>
        <w:t>Chris Dowrczyk</w:t>
      </w:r>
      <w:r w:rsidR="00EC5619">
        <w:rPr>
          <w:rFonts w:ascii="Eras Medium ITC" w:hAnsi="Eras Medium ITC"/>
        </w:rPr>
        <w:tab/>
      </w:r>
      <w:r w:rsidR="001340FD">
        <w:rPr>
          <w:rFonts w:ascii="Bradley Hand ITC" w:hAnsi="Bradley Hand ITC" w:cs="Courier New"/>
          <w:b/>
        </w:rPr>
        <w:tab/>
      </w:r>
      <w:r w:rsidR="00EC5619">
        <w:rPr>
          <w:rFonts w:ascii="Eras Medium ITC" w:hAnsi="Eras Medium ITC"/>
        </w:rPr>
        <w:t>Date:</w:t>
      </w:r>
      <w:r w:rsidR="009C1531">
        <w:rPr>
          <w:rFonts w:ascii="Eras Medium ITC" w:hAnsi="Eras Medium ITC"/>
        </w:rPr>
        <w:t xml:space="preserve"> 07</w:t>
      </w:r>
      <w:bookmarkStart w:id="0" w:name="_GoBack"/>
      <w:bookmarkEnd w:id="0"/>
      <w:r w:rsidR="00655C04">
        <w:rPr>
          <w:rFonts w:ascii="Eras Medium ITC" w:hAnsi="Eras Medium ITC"/>
        </w:rPr>
        <w:t>/03/2018</w:t>
      </w:r>
      <w:r w:rsidR="0055498B">
        <w:rPr>
          <w:rFonts w:ascii="Eras Medium ITC" w:hAnsi="Eras Medium ITC"/>
        </w:rPr>
        <w:tab/>
      </w:r>
    </w:p>
    <w:p w14:paraId="5AEDBCCA" w14:textId="77777777" w:rsidR="00EC5619" w:rsidRDefault="001340FD" w:rsidP="0055498B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Fonts w:ascii="Eras Medium ITC" w:hAnsi="Eras Medium ITC"/>
        </w:rPr>
      </w:pPr>
      <w:r>
        <w:rPr>
          <w:rFonts w:ascii="Bradley Hand ITC" w:hAnsi="Bradley Hand ITC" w:cs="Courier New"/>
          <w:b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EC5619">
        <w:rPr>
          <w:rFonts w:ascii="Eras Medium ITC" w:hAnsi="Eras Medium ITC"/>
        </w:rPr>
        <w:tab/>
      </w:r>
      <w:r w:rsidR="00B50BAD">
        <w:rPr>
          <w:rFonts w:ascii="Eras Medium ITC" w:hAnsi="Eras Medium ITC"/>
        </w:rPr>
        <w:tab/>
      </w:r>
      <w:r w:rsidR="00B50BAD"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 w:rsidR="001850FA">
        <w:rPr>
          <w:rFonts w:ascii="Eras Medium ITC" w:hAnsi="Eras Medium ITC"/>
        </w:rPr>
        <w:t>Page</w:t>
      </w:r>
      <w:r w:rsidR="001850FA">
        <w:rPr>
          <w:rFonts w:ascii="Eras Medium ITC" w:hAnsi="Eras Medium ITC"/>
        </w:rPr>
        <w:tab/>
      </w:r>
      <w:r w:rsidR="001850FA" w:rsidRPr="00AA4622">
        <w:rPr>
          <w:rFonts w:ascii="Bradley Hand ITC" w:hAnsi="Bradley Hand ITC" w:cs="Courier New"/>
          <w:b/>
        </w:rPr>
        <w:t>1</w:t>
      </w:r>
      <w:r w:rsidR="001850FA">
        <w:rPr>
          <w:rFonts w:ascii="Eras Medium ITC" w:hAnsi="Eras Medium ITC"/>
        </w:rPr>
        <w:t xml:space="preserve">   of  </w:t>
      </w:r>
      <w:r w:rsidR="00A754FC">
        <w:rPr>
          <w:rFonts w:ascii="Bradley Hand ITC" w:hAnsi="Bradley Hand ITC" w:cs="Courier New"/>
          <w:b/>
        </w:rPr>
        <w:t>1</w:t>
      </w:r>
    </w:p>
    <w:p w14:paraId="6D70654D" w14:textId="77777777" w:rsidR="00EC5619" w:rsidRDefault="00EC5619" w:rsidP="00EC5619">
      <w:pPr>
        <w:rPr>
          <w:rFonts w:ascii="Eras Medium ITC" w:hAnsi="Eras Medium ITC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369"/>
        <w:gridCol w:w="4394"/>
        <w:gridCol w:w="4252"/>
        <w:gridCol w:w="2159"/>
      </w:tblGrid>
      <w:tr w:rsidR="00DA2DE9" w:rsidRPr="00217120" w14:paraId="42A8BF5E" w14:textId="77777777" w:rsidTr="00DA2DE9">
        <w:tc>
          <w:tcPr>
            <w:tcW w:w="3369" w:type="dxa"/>
          </w:tcPr>
          <w:p w14:paraId="0BEB2599" w14:textId="77777777" w:rsidR="00DA2DE9" w:rsidRPr="00217120" w:rsidRDefault="00DA2DE9" w:rsidP="001F7157">
            <w:pPr>
              <w:jc w:val="center"/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Input </w:t>
            </w:r>
            <w:r w:rsidRPr="00217120">
              <w:rPr>
                <w:rFonts w:ascii="Eras Medium ITC" w:hAnsi="Eras Medium ITC"/>
              </w:rPr>
              <w:t xml:space="preserve">Test </w:t>
            </w:r>
            <w:r w:rsidR="001F7157">
              <w:rPr>
                <w:rFonts w:ascii="Eras Medium ITC" w:hAnsi="Eras Medium ITC"/>
              </w:rPr>
              <w:t>Case</w:t>
            </w:r>
          </w:p>
        </w:tc>
        <w:tc>
          <w:tcPr>
            <w:tcW w:w="4394" w:type="dxa"/>
          </w:tcPr>
          <w:p w14:paraId="570E2457" w14:textId="77777777" w:rsidR="00DA2DE9" w:rsidRPr="00217120" w:rsidRDefault="00DA2DE9" w:rsidP="007E0BDB">
            <w:pPr>
              <w:jc w:val="center"/>
              <w:rPr>
                <w:rFonts w:ascii="Eras Medium ITC" w:hAnsi="Eras Medium ITC"/>
              </w:rPr>
            </w:pPr>
            <w:r w:rsidRPr="00217120">
              <w:rPr>
                <w:rFonts w:ascii="Eras Medium ITC" w:hAnsi="Eras Medium ITC"/>
              </w:rPr>
              <w:t xml:space="preserve">Expected </w:t>
            </w:r>
            <w:r>
              <w:rPr>
                <w:rFonts w:ascii="Eras Medium ITC" w:hAnsi="Eras Medium ITC"/>
              </w:rPr>
              <w:t>Response</w:t>
            </w:r>
          </w:p>
        </w:tc>
        <w:tc>
          <w:tcPr>
            <w:tcW w:w="4252" w:type="dxa"/>
          </w:tcPr>
          <w:p w14:paraId="5494FB91" w14:textId="77777777" w:rsidR="00DA2DE9" w:rsidRPr="001532E0" w:rsidRDefault="00DA2DE9" w:rsidP="007E0BDB">
            <w:pPr>
              <w:jc w:val="center"/>
              <w:rPr>
                <w:rFonts w:ascii="Eras Medium ITC" w:hAnsi="Eras Medium ITC"/>
              </w:rPr>
            </w:pPr>
            <w:r w:rsidRPr="001532E0">
              <w:rPr>
                <w:rFonts w:ascii="Eras Medium ITC" w:hAnsi="Eras Medium ITC"/>
              </w:rPr>
              <w:t xml:space="preserve">Actual </w:t>
            </w:r>
            <w:r>
              <w:rPr>
                <w:rFonts w:ascii="Eras Medium ITC" w:hAnsi="Eras Medium ITC"/>
              </w:rPr>
              <w:t>Response</w:t>
            </w:r>
          </w:p>
        </w:tc>
        <w:tc>
          <w:tcPr>
            <w:tcW w:w="2159" w:type="dxa"/>
          </w:tcPr>
          <w:p w14:paraId="7283BAF8" w14:textId="77777777" w:rsidR="00DA2DE9" w:rsidRPr="001532E0" w:rsidRDefault="00DA2DE9" w:rsidP="007E0BDB">
            <w:pPr>
              <w:jc w:val="center"/>
              <w:rPr>
                <w:rFonts w:ascii="Eras Medium ITC" w:hAnsi="Eras Medium ITC"/>
              </w:rPr>
            </w:pPr>
            <w:r w:rsidRPr="001532E0">
              <w:rPr>
                <w:rFonts w:ascii="Eras Medium ITC" w:hAnsi="Eras Medium ITC"/>
              </w:rPr>
              <w:t>Comments</w:t>
            </w:r>
          </w:p>
        </w:tc>
      </w:tr>
      <w:tr w:rsidR="00DA2DE9" w:rsidRPr="00217120" w14:paraId="316D25E5" w14:textId="77777777" w:rsidTr="00DA2DE9">
        <w:tc>
          <w:tcPr>
            <w:tcW w:w="3369" w:type="dxa"/>
          </w:tcPr>
          <w:p w14:paraId="5EC25BFA" w14:textId="2D050F48" w:rsidR="00655C04" w:rsidRPr="00655C04" w:rsidRDefault="00655C04" w:rsidP="00A754FC">
            <w:pPr>
              <w:rPr>
                <w:rFonts w:ascii="Eras Medium ITC" w:hAnsi="Eras Medium ITC"/>
              </w:rPr>
            </w:pPr>
            <w:r w:rsidRPr="00655C04">
              <w:rPr>
                <w:rFonts w:ascii="Eras Medium ITC" w:hAnsi="Eras Medium ITC"/>
              </w:rPr>
              <w:t xml:space="preserve">Player attempts to move character into </w:t>
            </w:r>
            <w:r w:rsidR="00D9096E">
              <w:rPr>
                <w:rFonts w:ascii="Eras Medium ITC" w:hAnsi="Eras Medium ITC"/>
              </w:rPr>
              <w:t>wall</w:t>
            </w:r>
          </w:p>
          <w:p w14:paraId="38ECC379" w14:textId="6990689F" w:rsidR="00655C04" w:rsidRPr="00655C04" w:rsidRDefault="00655C04" w:rsidP="00655C04">
            <w:pPr>
              <w:rPr>
                <w:rFonts w:ascii="Eras Medium ITC" w:hAnsi="Eras Medium ITC"/>
              </w:rPr>
            </w:pPr>
          </w:p>
          <w:p w14:paraId="640A7FDD" w14:textId="3627FE6B" w:rsidR="00655C04" w:rsidRDefault="00655C04" w:rsidP="00655C04">
            <w:pPr>
              <w:rPr>
                <w:rFonts w:ascii="Eras Medium ITC" w:hAnsi="Eras Medium ITC"/>
              </w:rPr>
            </w:pPr>
            <w:r w:rsidRPr="00655C04">
              <w:rPr>
                <w:rFonts w:ascii="Eras Medium ITC" w:hAnsi="Eras Medium ITC"/>
              </w:rPr>
              <w:t xml:space="preserve">Player attempts to push box into </w:t>
            </w:r>
            <w:r>
              <w:rPr>
                <w:rFonts w:ascii="Eras Medium ITC" w:hAnsi="Eras Medium ITC"/>
              </w:rPr>
              <w:t>wall</w:t>
            </w:r>
          </w:p>
          <w:p w14:paraId="003B8B60" w14:textId="075E9DD2" w:rsidR="00DC17C9" w:rsidRDefault="00DC17C9" w:rsidP="00655C04">
            <w:pPr>
              <w:rPr>
                <w:rFonts w:ascii="Eras Medium ITC" w:hAnsi="Eras Medium ITC"/>
              </w:rPr>
            </w:pPr>
          </w:p>
          <w:p w14:paraId="53D940C1" w14:textId="54BD328C" w:rsidR="00DC17C9" w:rsidRDefault="00D9096E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Player presses all the buttons</w:t>
            </w:r>
          </w:p>
          <w:p w14:paraId="5CB575C3" w14:textId="3873B480" w:rsidR="00DC17C9" w:rsidRDefault="00DC17C9" w:rsidP="00655C04">
            <w:pPr>
              <w:rPr>
                <w:rFonts w:ascii="Eras Medium ITC" w:hAnsi="Eras Medium ITC"/>
              </w:rPr>
            </w:pPr>
          </w:p>
          <w:p w14:paraId="5786BC90" w14:textId="77777777" w:rsidR="00D9096E" w:rsidRDefault="00D9096E" w:rsidP="00655C04">
            <w:pPr>
              <w:rPr>
                <w:rFonts w:ascii="Eras Medium ITC" w:hAnsi="Eras Medium ITC"/>
              </w:rPr>
            </w:pPr>
          </w:p>
          <w:p w14:paraId="49E0533D" w14:textId="26F5A43B" w:rsidR="00DC17C9" w:rsidRPr="00655C04" w:rsidRDefault="00DC17C9" w:rsidP="00655C04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Player completes last level</w:t>
            </w:r>
          </w:p>
          <w:p w14:paraId="65EAC135" w14:textId="77777777" w:rsidR="00DA2DE9" w:rsidRPr="00655C04" w:rsidRDefault="00DA2DE9" w:rsidP="00655C04">
            <w:pPr>
              <w:rPr>
                <w:rFonts w:ascii="Eras Medium ITC" w:hAnsi="Eras Medium ITC"/>
              </w:rPr>
            </w:pPr>
          </w:p>
        </w:tc>
        <w:tc>
          <w:tcPr>
            <w:tcW w:w="4394" w:type="dxa"/>
          </w:tcPr>
          <w:p w14:paraId="765C147D" w14:textId="4D5231F3" w:rsidR="00A754FC" w:rsidRDefault="00655C04" w:rsidP="00A754FC">
            <w:pPr>
              <w:rPr>
                <w:rFonts w:ascii="Eras Medium ITC" w:hAnsi="Eras Medium ITC"/>
              </w:rPr>
            </w:pPr>
            <w:r w:rsidRPr="00655C04">
              <w:rPr>
                <w:rFonts w:ascii="Eras Medium ITC" w:hAnsi="Eras Medium ITC"/>
              </w:rPr>
              <w:t xml:space="preserve">Move is invalid, doesn’t </w:t>
            </w:r>
            <w:r w:rsidR="00D9096E">
              <w:rPr>
                <w:rFonts w:ascii="Eras Medium ITC" w:hAnsi="Eras Medium ITC"/>
              </w:rPr>
              <w:t>move</w:t>
            </w:r>
          </w:p>
          <w:p w14:paraId="0190EF5F" w14:textId="77777777" w:rsidR="00655C04" w:rsidRDefault="00655C04" w:rsidP="00A754FC">
            <w:pPr>
              <w:rPr>
                <w:rFonts w:ascii="Eras Medium ITC" w:hAnsi="Eras Medium ITC"/>
              </w:rPr>
            </w:pPr>
          </w:p>
          <w:p w14:paraId="7EE25F05" w14:textId="77777777" w:rsidR="00655C04" w:rsidRDefault="00655C04" w:rsidP="00A754FC">
            <w:pPr>
              <w:rPr>
                <w:rFonts w:ascii="Eras Medium ITC" w:hAnsi="Eras Medium ITC"/>
              </w:rPr>
            </w:pPr>
          </w:p>
          <w:p w14:paraId="06769065" w14:textId="0EA8C9C5" w:rsidR="00DC17C9" w:rsidRDefault="00655C04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Move is invalid, doesn’t </w:t>
            </w:r>
            <w:r w:rsidR="00D9096E">
              <w:rPr>
                <w:rFonts w:ascii="Eras Medium ITC" w:hAnsi="Eras Medium ITC"/>
              </w:rPr>
              <w:t>move</w:t>
            </w:r>
          </w:p>
          <w:p w14:paraId="6550A2D2" w14:textId="77777777" w:rsidR="00DC17C9" w:rsidRDefault="00DC17C9" w:rsidP="00A754FC">
            <w:pPr>
              <w:rPr>
                <w:rFonts w:ascii="Eras Medium ITC" w:hAnsi="Eras Medium ITC"/>
              </w:rPr>
            </w:pPr>
          </w:p>
          <w:p w14:paraId="006BDDB9" w14:textId="77777777" w:rsidR="00DC17C9" w:rsidRDefault="00DC17C9" w:rsidP="00A754FC">
            <w:pPr>
              <w:rPr>
                <w:rFonts w:ascii="Eras Medium ITC" w:hAnsi="Eras Medium ITC"/>
              </w:rPr>
            </w:pPr>
          </w:p>
          <w:p w14:paraId="76F122F2" w14:textId="7EEFFB40" w:rsidR="00DC17C9" w:rsidRDefault="00DC17C9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 xml:space="preserve">Next level </w:t>
            </w:r>
            <w:r w:rsidR="00D9096E">
              <w:rPr>
                <w:rFonts w:ascii="Eras Medium ITC" w:hAnsi="Eras Medium ITC"/>
              </w:rPr>
              <w:t>loads</w:t>
            </w:r>
          </w:p>
          <w:p w14:paraId="0FC26196" w14:textId="77777777" w:rsidR="00DC17C9" w:rsidRDefault="00DC17C9" w:rsidP="00A754FC">
            <w:pPr>
              <w:rPr>
                <w:rFonts w:ascii="Eras Medium ITC" w:hAnsi="Eras Medium ITC"/>
              </w:rPr>
            </w:pPr>
          </w:p>
          <w:p w14:paraId="6EEE28C1" w14:textId="77777777" w:rsidR="00DC17C9" w:rsidRDefault="00DC17C9" w:rsidP="00A754FC">
            <w:pPr>
              <w:rPr>
                <w:rFonts w:ascii="Eras Medium ITC" w:hAnsi="Eras Medium ITC"/>
              </w:rPr>
            </w:pPr>
          </w:p>
          <w:p w14:paraId="614F7610" w14:textId="098F6238" w:rsidR="00DC17C9" w:rsidRPr="00655C04" w:rsidRDefault="00DC17C9" w:rsidP="00A754FC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Game ends</w:t>
            </w:r>
          </w:p>
        </w:tc>
        <w:tc>
          <w:tcPr>
            <w:tcW w:w="4252" w:type="dxa"/>
          </w:tcPr>
          <w:p w14:paraId="65CA47EF" w14:textId="77777777" w:rsidR="00DA2DE9" w:rsidRDefault="00655C04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 w:rsidRPr="00655C04">
              <w:rPr>
                <w:rFonts w:ascii="Eras Medium ITC" w:hAnsi="Eras Medium ITC"/>
              </w:rPr>
              <w:t>As expected</w:t>
            </w:r>
          </w:p>
          <w:p w14:paraId="71667FC1" w14:textId="77777777" w:rsidR="00655C04" w:rsidRDefault="00655C04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257F0BDE" w14:textId="77777777" w:rsidR="00655C04" w:rsidRDefault="00655C04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091C93AC" w14:textId="77777777" w:rsidR="00655C04" w:rsidRDefault="00655C04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18B3CA97" w14:textId="77777777" w:rsidR="00DC17C9" w:rsidRDefault="00DC17C9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0BF21538" w14:textId="77777777" w:rsidR="00DC17C9" w:rsidRDefault="00DC17C9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12782A1D" w14:textId="77777777" w:rsidR="00DC17C9" w:rsidRDefault="00DC17C9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  <w:p w14:paraId="04CC217E" w14:textId="77777777" w:rsidR="00DC17C9" w:rsidRDefault="00DC17C9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3ADDCF1E" w14:textId="77777777" w:rsidR="00DC17C9" w:rsidRDefault="00DC17C9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</w:p>
          <w:p w14:paraId="40712166" w14:textId="076A4842" w:rsidR="00DC17C9" w:rsidRPr="00655C04" w:rsidRDefault="00D9096E" w:rsidP="001340FD">
            <w:pPr>
              <w:tabs>
                <w:tab w:val="left" w:pos="1561"/>
              </w:tabs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As Expected</w:t>
            </w:r>
          </w:p>
        </w:tc>
        <w:tc>
          <w:tcPr>
            <w:tcW w:w="2159" w:type="dxa"/>
          </w:tcPr>
          <w:p w14:paraId="4F1B1ADF" w14:textId="3E4BB047" w:rsidR="00DA2DE9" w:rsidRPr="00655C04" w:rsidRDefault="00655C04" w:rsidP="000E3D95">
            <w:pPr>
              <w:rPr>
                <w:rFonts w:ascii="Eras Medium ITC" w:hAnsi="Eras Medium ITC"/>
              </w:rPr>
            </w:pPr>
            <w:r w:rsidRPr="00655C04">
              <w:rPr>
                <w:rFonts w:ascii="Eras Medium ITC" w:hAnsi="Eras Medium ITC"/>
              </w:rPr>
              <w:t>n\a</w:t>
            </w:r>
          </w:p>
          <w:p w14:paraId="5DE2CE87" w14:textId="49B12E98" w:rsidR="001340FD" w:rsidRDefault="001340FD" w:rsidP="000E3D95">
            <w:pPr>
              <w:rPr>
                <w:rFonts w:ascii="Eras Medium ITC" w:hAnsi="Eras Medium ITC"/>
              </w:rPr>
            </w:pPr>
          </w:p>
          <w:p w14:paraId="2D555124" w14:textId="3D169657" w:rsidR="00655C04" w:rsidRDefault="00655C04" w:rsidP="000E3D95">
            <w:pPr>
              <w:rPr>
                <w:rFonts w:ascii="Eras Medium ITC" w:hAnsi="Eras Medium ITC"/>
              </w:rPr>
            </w:pPr>
          </w:p>
          <w:p w14:paraId="26924D4A" w14:textId="4B8BA571" w:rsidR="00655C04" w:rsidRPr="00655C04" w:rsidRDefault="00655C04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\a</w:t>
            </w:r>
          </w:p>
          <w:p w14:paraId="6119F200" w14:textId="5811A67D" w:rsidR="001340FD" w:rsidRDefault="001340FD" w:rsidP="000E3D95">
            <w:pPr>
              <w:rPr>
                <w:rFonts w:ascii="Eras Medium ITC" w:hAnsi="Eras Medium ITC"/>
              </w:rPr>
            </w:pPr>
          </w:p>
          <w:p w14:paraId="382CFF93" w14:textId="31556F0A" w:rsidR="00DC17C9" w:rsidRDefault="00DC17C9" w:rsidP="000E3D95">
            <w:pPr>
              <w:rPr>
                <w:rFonts w:ascii="Eras Medium ITC" w:hAnsi="Eras Medium ITC"/>
              </w:rPr>
            </w:pPr>
          </w:p>
          <w:p w14:paraId="359194CC" w14:textId="724C21E3" w:rsidR="00DC17C9" w:rsidRPr="00655C04" w:rsidRDefault="00DC17C9" w:rsidP="000E3D95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\a</w:t>
            </w:r>
          </w:p>
          <w:p w14:paraId="3B65C57D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4A561DEF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64C72546" w14:textId="6EBC154F" w:rsidR="001340FD" w:rsidRDefault="001340FD" w:rsidP="000E3D95">
            <w:pPr>
              <w:rPr>
                <w:rFonts w:ascii="Eras Medium ITC" w:hAnsi="Eras Medium ITC"/>
              </w:rPr>
            </w:pPr>
          </w:p>
          <w:p w14:paraId="176975CF" w14:textId="21828054" w:rsidR="00DC17C9" w:rsidRDefault="00DC17C9" w:rsidP="00DC17C9">
            <w:pPr>
              <w:rPr>
                <w:rFonts w:ascii="Eras Medium ITC" w:hAnsi="Eras Medium ITC"/>
              </w:rPr>
            </w:pPr>
            <w:r>
              <w:rPr>
                <w:rFonts w:ascii="Eras Medium ITC" w:hAnsi="Eras Medium ITC"/>
              </w:rPr>
              <w:t>n\a</w:t>
            </w:r>
          </w:p>
          <w:p w14:paraId="46EDEB43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30673458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024FE6FE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6E9B0D92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4D648B55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254207EF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71371D4F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6A6C5675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  <w:p w14:paraId="593DC2F5" w14:textId="77777777" w:rsidR="001340FD" w:rsidRPr="00655C04" w:rsidRDefault="001340FD" w:rsidP="000E3D95">
            <w:pPr>
              <w:rPr>
                <w:rFonts w:ascii="Eras Medium ITC" w:hAnsi="Eras Medium ITC"/>
              </w:rPr>
            </w:pPr>
          </w:p>
        </w:tc>
      </w:tr>
    </w:tbl>
    <w:p w14:paraId="43538374" w14:textId="77777777" w:rsidR="00DA2DE9" w:rsidRDefault="00DA2DE9" w:rsidP="00A754FC"/>
    <w:sectPr w:rsidR="00DA2DE9" w:rsidSect="00366193">
      <w:pgSz w:w="16838" w:h="11906" w:orient="landscape"/>
      <w:pgMar w:top="567" w:right="1440" w:bottom="567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xsLQ0MzU1NTE0NTRS0lEKTi0uzszPAykwrAUA5rxQsCwAAAA="/>
  </w:docVars>
  <w:rsids>
    <w:rsidRoot w:val="003B4C22"/>
    <w:rsid w:val="000008CB"/>
    <w:rsid w:val="00017489"/>
    <w:rsid w:val="0007584D"/>
    <w:rsid w:val="000C2CA0"/>
    <w:rsid w:val="00132C2B"/>
    <w:rsid w:val="001340FD"/>
    <w:rsid w:val="001532E0"/>
    <w:rsid w:val="001547D2"/>
    <w:rsid w:val="0015674A"/>
    <w:rsid w:val="001850FA"/>
    <w:rsid w:val="001F7157"/>
    <w:rsid w:val="00207F87"/>
    <w:rsid w:val="00217120"/>
    <w:rsid w:val="00247B51"/>
    <w:rsid w:val="00251B5E"/>
    <w:rsid w:val="002663A9"/>
    <w:rsid w:val="00280155"/>
    <w:rsid w:val="0028345A"/>
    <w:rsid w:val="002D20F8"/>
    <w:rsid w:val="0030378A"/>
    <w:rsid w:val="00312985"/>
    <w:rsid w:val="0033690F"/>
    <w:rsid w:val="003405E4"/>
    <w:rsid w:val="00366193"/>
    <w:rsid w:val="00381C75"/>
    <w:rsid w:val="00395C01"/>
    <w:rsid w:val="00397384"/>
    <w:rsid w:val="003A3D7C"/>
    <w:rsid w:val="003B2397"/>
    <w:rsid w:val="003B4C22"/>
    <w:rsid w:val="003E7672"/>
    <w:rsid w:val="003F4313"/>
    <w:rsid w:val="00431DC0"/>
    <w:rsid w:val="00452BC9"/>
    <w:rsid w:val="00460C8E"/>
    <w:rsid w:val="00474FCE"/>
    <w:rsid w:val="00477BA4"/>
    <w:rsid w:val="004A2D8B"/>
    <w:rsid w:val="004C4734"/>
    <w:rsid w:val="0053392A"/>
    <w:rsid w:val="00542A22"/>
    <w:rsid w:val="00546D3D"/>
    <w:rsid w:val="0055498B"/>
    <w:rsid w:val="00557D41"/>
    <w:rsid w:val="00570FA0"/>
    <w:rsid w:val="005D2ACE"/>
    <w:rsid w:val="00655C04"/>
    <w:rsid w:val="006E08F1"/>
    <w:rsid w:val="007166DA"/>
    <w:rsid w:val="007173C6"/>
    <w:rsid w:val="00824B89"/>
    <w:rsid w:val="00841F26"/>
    <w:rsid w:val="008526F1"/>
    <w:rsid w:val="00854E28"/>
    <w:rsid w:val="008640D8"/>
    <w:rsid w:val="00881587"/>
    <w:rsid w:val="008A4456"/>
    <w:rsid w:val="008C44E9"/>
    <w:rsid w:val="008C4B1F"/>
    <w:rsid w:val="008E1768"/>
    <w:rsid w:val="0090082A"/>
    <w:rsid w:val="0091750A"/>
    <w:rsid w:val="0095678E"/>
    <w:rsid w:val="009C1531"/>
    <w:rsid w:val="009C582F"/>
    <w:rsid w:val="009C7206"/>
    <w:rsid w:val="009D4983"/>
    <w:rsid w:val="009F375B"/>
    <w:rsid w:val="009F6907"/>
    <w:rsid w:val="00A702A6"/>
    <w:rsid w:val="00A754FC"/>
    <w:rsid w:val="00A80DA0"/>
    <w:rsid w:val="00AC2BC8"/>
    <w:rsid w:val="00AF2787"/>
    <w:rsid w:val="00B054E2"/>
    <w:rsid w:val="00B269E8"/>
    <w:rsid w:val="00B3144A"/>
    <w:rsid w:val="00B50BAD"/>
    <w:rsid w:val="00B63FF0"/>
    <w:rsid w:val="00C01AB0"/>
    <w:rsid w:val="00C45DB1"/>
    <w:rsid w:val="00C717E1"/>
    <w:rsid w:val="00CC0F8B"/>
    <w:rsid w:val="00CC765B"/>
    <w:rsid w:val="00CE1147"/>
    <w:rsid w:val="00D50144"/>
    <w:rsid w:val="00D66E48"/>
    <w:rsid w:val="00D9096E"/>
    <w:rsid w:val="00DA2DE9"/>
    <w:rsid w:val="00DC17C9"/>
    <w:rsid w:val="00E44A05"/>
    <w:rsid w:val="00E64304"/>
    <w:rsid w:val="00EC5619"/>
    <w:rsid w:val="00EE1FFC"/>
    <w:rsid w:val="00EE4BAF"/>
    <w:rsid w:val="00F03095"/>
    <w:rsid w:val="00F23000"/>
    <w:rsid w:val="00F354B6"/>
    <w:rsid w:val="00F42132"/>
    <w:rsid w:val="00F76DCC"/>
    <w:rsid w:val="00FA1670"/>
    <w:rsid w:val="00FA5102"/>
    <w:rsid w:val="00FC65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6C4B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93"/>
    <w:rPr>
      <w:sz w:val="24"/>
      <w:szCs w:val="24"/>
    </w:rPr>
  </w:style>
  <w:style w:type="paragraph" w:styleId="Heading5">
    <w:name w:val="heading 5"/>
    <w:basedOn w:val="Normal"/>
    <w:next w:val="Normal"/>
    <w:qFormat/>
    <w:rsid w:val="006E08F1"/>
    <w:pPr>
      <w:keepNext/>
      <w:outlineLvl w:val="4"/>
    </w:pPr>
    <w:rPr>
      <w:b/>
      <w:bCs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0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8C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6193"/>
    <w:rPr>
      <w:sz w:val="24"/>
      <w:szCs w:val="24"/>
    </w:rPr>
  </w:style>
  <w:style w:type="paragraph" w:styleId="Heading5">
    <w:name w:val="heading 5"/>
    <w:basedOn w:val="Normal"/>
    <w:next w:val="Normal"/>
    <w:qFormat/>
    <w:rsid w:val="006E08F1"/>
    <w:pPr>
      <w:keepNext/>
      <w:outlineLvl w:val="4"/>
    </w:pPr>
    <w:rPr>
      <w:b/>
      <w:bCs/>
      <w:sz w:val="28"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E08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08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sDev Solutions Ltd</vt:lpstr>
    </vt:vector>
  </TitlesOfParts>
  <Company>Home</Company>
  <LinksUpToDate>false</LinksUpToDate>
  <CharactersWithSpaces>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Dev Solutions Ltd</dc:title>
  <dc:creator>Dean James</dc:creator>
  <cp:lastModifiedBy>Administrator</cp:lastModifiedBy>
  <cp:revision>4</cp:revision>
  <cp:lastPrinted>2013-12-19T17:35:00Z</cp:lastPrinted>
  <dcterms:created xsi:type="dcterms:W3CDTF">2018-03-02T22:27:00Z</dcterms:created>
  <dcterms:modified xsi:type="dcterms:W3CDTF">2018-03-08T11:37:00Z</dcterms:modified>
</cp:coreProperties>
</file>